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90EF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060FB53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3A72225" w14:textId="77777777" w:rsidR="00ED3C2C" w:rsidRDefault="00ED3C2C" w:rsidP="00ED3C2C">
      <w:pPr>
        <w:rPr>
          <w:sz w:val="28"/>
          <w:szCs w:val="28"/>
        </w:rPr>
      </w:pPr>
    </w:p>
    <w:p w14:paraId="74F6A1CB" w14:textId="110D8FC4" w:rsidR="007B4A91" w:rsidRDefault="001341D6">
      <w:pPr>
        <w:rPr>
          <w:sz w:val="28"/>
          <w:szCs w:val="28"/>
        </w:rPr>
      </w:pPr>
      <w:r>
        <w:rPr>
          <w:sz w:val="28"/>
          <w:szCs w:val="28"/>
        </w:rPr>
        <w:t>Shadow Fight Arena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14E54A7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B6790E0" w14:textId="77777777" w:rsidR="00ED3C2C" w:rsidRDefault="00ED3C2C" w:rsidP="00ED3C2C">
      <w:pPr>
        <w:ind w:left="720"/>
        <w:rPr>
          <w:sz w:val="28"/>
          <w:szCs w:val="28"/>
        </w:rPr>
      </w:pPr>
    </w:p>
    <w:p w14:paraId="3D632C61" w14:textId="05DEA45C" w:rsidR="007B4A91" w:rsidRDefault="001341D6">
      <w:pPr>
        <w:rPr>
          <w:sz w:val="28"/>
          <w:szCs w:val="28"/>
        </w:rPr>
      </w:pPr>
      <w:r>
        <w:rPr>
          <w:sz w:val="28"/>
          <w:szCs w:val="28"/>
        </w:rPr>
        <w:t>The goal of the game is to defeat your shadow opponent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690E2CF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E4FBD0C" w14:textId="77777777" w:rsidR="00ED3C2C" w:rsidRDefault="00ED3C2C" w:rsidP="00ED3C2C">
      <w:pPr>
        <w:rPr>
          <w:sz w:val="28"/>
          <w:szCs w:val="28"/>
        </w:rPr>
      </w:pPr>
    </w:p>
    <w:p w14:paraId="38707373" w14:textId="2A8240FB" w:rsidR="00ED3C2C" w:rsidRDefault="00ED3C2C">
      <w:pPr>
        <w:rPr>
          <w:sz w:val="28"/>
          <w:szCs w:val="28"/>
        </w:rPr>
      </w:pPr>
      <w:r>
        <w:rPr>
          <w:sz w:val="28"/>
          <w:szCs w:val="28"/>
        </w:rPr>
        <w:t>You were a great warrior having a vision to conquer the world. But as you approached a desert, you opened the gate of shadow monsters. To take a revenge and to accomplish your original dream, you have to fight and win against every other shadow warrior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FF9647" w:rsidR="007B4A91" w:rsidRDefault="009E7A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dow warrior</w:t>
            </w:r>
            <w:r w:rsidR="005D0E63">
              <w:rPr>
                <w:sz w:val="28"/>
                <w:szCs w:val="28"/>
              </w:rPr>
              <w:t xml:space="preserve"> (you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891011" w:rsidR="007B4A91" w:rsidRDefault="005D0E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 kick, attack</w:t>
            </w:r>
            <w:r w:rsidR="00613C8B">
              <w:rPr>
                <w:sz w:val="28"/>
                <w:szCs w:val="28"/>
              </w:rPr>
              <w:t>, mo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1BFA41F" w:rsidR="007B4A91" w:rsidRDefault="005D0E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dow warrior (opponen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ECC90E1" w:rsidR="007B4A91" w:rsidRDefault="00613C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 kick, attack, mov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65EE285" w:rsidR="007B4A91" w:rsidRDefault="00613C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065099" w:rsidR="007B4A91" w:rsidRDefault="00F012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8996CB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6FD59E4A" w:rsidR="007B4A91" w:rsidRDefault="00783547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BB090CB" wp14:editId="172B367A">
            <wp:extent cx="5943600" cy="30822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67105" w14:textId="6ACABBA2" w:rsidR="00783547" w:rsidRDefault="00783547">
      <w:pPr>
        <w:rPr>
          <w:sz w:val="28"/>
          <w:szCs w:val="28"/>
        </w:rPr>
      </w:pPr>
    </w:p>
    <w:p w14:paraId="7E8D2890" w14:textId="77777777" w:rsidR="00783547" w:rsidRDefault="00783547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7C9E10E8" w14:textId="7EEFC558" w:rsidR="007B4A91" w:rsidRDefault="00556965" w:rsidP="00783547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F72BCE6" w14:textId="7FC5AE2D" w:rsidR="00783547" w:rsidRDefault="00783547" w:rsidP="00783547">
      <w:pPr>
        <w:rPr>
          <w:sz w:val="28"/>
          <w:szCs w:val="28"/>
        </w:rPr>
      </w:pPr>
    </w:p>
    <w:p w14:paraId="5DB7E065" w14:textId="09027109" w:rsidR="00783547" w:rsidRDefault="00783547" w:rsidP="00783547">
      <w:pPr>
        <w:rPr>
          <w:sz w:val="28"/>
          <w:szCs w:val="28"/>
        </w:rPr>
      </w:pPr>
      <w:r>
        <w:rPr>
          <w:sz w:val="28"/>
          <w:szCs w:val="28"/>
        </w:rPr>
        <w:t xml:space="preserve">By making it multiplayer, adding different attacks, and </w:t>
      </w:r>
      <w:r w:rsidRPr="00C90EFA">
        <w:rPr>
          <w:sz w:val="28"/>
          <w:szCs w:val="28"/>
        </w:rPr>
        <w:t xml:space="preserve">maybe in the future </w:t>
      </w:r>
      <w:r>
        <w:rPr>
          <w:sz w:val="28"/>
          <w:szCs w:val="28"/>
        </w:rPr>
        <w:t>adding stuff like customization, weapons, moves and levels.</w:t>
      </w:r>
    </w:p>
    <w:sectPr w:rsidR="0078354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41D6"/>
    <w:rsid w:val="00556965"/>
    <w:rsid w:val="005D0E63"/>
    <w:rsid w:val="00613C8B"/>
    <w:rsid w:val="00783547"/>
    <w:rsid w:val="007B4A91"/>
    <w:rsid w:val="00823FDD"/>
    <w:rsid w:val="009E7AE9"/>
    <w:rsid w:val="00C90EFA"/>
    <w:rsid w:val="00ED3C2C"/>
    <w:rsid w:val="00F0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1</TotalTime>
  <Pages>1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vitamantri90@gmail.com</cp:lastModifiedBy>
  <cp:revision>9</cp:revision>
  <dcterms:created xsi:type="dcterms:W3CDTF">2021-03-18T05:03:00Z</dcterms:created>
  <dcterms:modified xsi:type="dcterms:W3CDTF">2022-03-21T11:15:00Z</dcterms:modified>
</cp:coreProperties>
</file>